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9177C" w14:textId="70A4FF28" w:rsidR="00043E4F" w:rsidRPr="00997AD3" w:rsidRDefault="00DB3458" w:rsidP="00724ADD">
      <w:pPr>
        <w:pStyle w:val="Default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Hlk76570187"/>
      <w:r>
        <w:rPr>
          <w:rFonts w:ascii="Times New Roman" w:hAnsi="Times New Roman" w:cs="Times New Roman"/>
          <w:b/>
          <w:sz w:val="32"/>
          <w:szCs w:val="32"/>
        </w:rPr>
        <w:t xml:space="preserve">BARRINGTON PARK </w:t>
      </w:r>
      <w:r w:rsidR="00A801CC">
        <w:rPr>
          <w:rFonts w:ascii="Times New Roman" w:hAnsi="Times New Roman" w:cs="Times New Roman"/>
          <w:b/>
          <w:sz w:val="32"/>
          <w:szCs w:val="32"/>
        </w:rPr>
        <w:t>CONDOMINIUM</w:t>
      </w:r>
      <w:r>
        <w:rPr>
          <w:rFonts w:ascii="Times New Roman" w:hAnsi="Times New Roman" w:cs="Times New Roman"/>
          <w:b/>
          <w:sz w:val="32"/>
          <w:szCs w:val="32"/>
        </w:rPr>
        <w:t xml:space="preserve"> ASSOCIATION</w:t>
      </w:r>
      <w:r w:rsidR="004E57C2" w:rsidRPr="00997AD3">
        <w:rPr>
          <w:rFonts w:ascii="Times New Roman" w:hAnsi="Times New Roman" w:cs="Times New Roman"/>
          <w:b/>
          <w:sz w:val="32"/>
          <w:szCs w:val="32"/>
        </w:rPr>
        <w:t>, INC.</w:t>
      </w:r>
    </w:p>
    <w:bookmarkEnd w:id="0"/>
    <w:p w14:paraId="5046C9BC" w14:textId="77777777" w:rsidR="004E57C2" w:rsidRPr="00997AD3" w:rsidRDefault="004E57C2" w:rsidP="004E57C2">
      <w:pPr>
        <w:pStyle w:val="Default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6B61B65" w14:textId="77777777" w:rsidR="004E57C2" w:rsidRPr="00997AD3" w:rsidRDefault="004E57C2" w:rsidP="004E57C2">
      <w:pPr>
        <w:pStyle w:val="Default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97AD3">
        <w:rPr>
          <w:rFonts w:ascii="Times New Roman" w:hAnsi="Times New Roman" w:cs="Times New Roman"/>
          <w:b/>
          <w:sz w:val="32"/>
          <w:szCs w:val="32"/>
        </w:rPr>
        <w:t>FIRST NOTICE OF ANNUAL MEETING AND ELECTION</w:t>
      </w:r>
    </w:p>
    <w:p w14:paraId="5345D352" w14:textId="77777777" w:rsidR="00724ADD" w:rsidRDefault="00724ADD" w:rsidP="00724ADD"/>
    <w:p w14:paraId="38C8E4A1" w14:textId="6C78CBB1" w:rsidR="00A801CC" w:rsidRPr="009A6D06" w:rsidRDefault="009A6D06" w:rsidP="002103FD">
      <w:pPr>
        <w:pStyle w:val="Default"/>
        <w:jc w:val="center"/>
        <w:rPr>
          <w:rStyle w:val="h-block"/>
          <w:rFonts w:ascii="Times New Roman" w:hAnsi="Times New Roman" w:cs="Times New Roman"/>
          <w:b/>
          <w:bCs/>
          <w:color w:val="auto"/>
          <w:lang w:val="en"/>
        </w:rPr>
      </w:pPr>
      <w:r w:rsidRPr="009A6D06">
        <w:rPr>
          <w:rStyle w:val="h-block"/>
          <w:rFonts w:ascii="Times New Roman" w:hAnsi="Times New Roman" w:cs="Times New Roman"/>
          <w:b/>
          <w:bCs/>
          <w:color w:val="auto"/>
          <w:lang w:val="en"/>
        </w:rPr>
        <w:t>August 31</w:t>
      </w:r>
      <w:r w:rsidR="00D25DC6" w:rsidRPr="009A6D06">
        <w:rPr>
          <w:rStyle w:val="h-block"/>
          <w:rFonts w:ascii="Times New Roman" w:hAnsi="Times New Roman" w:cs="Times New Roman"/>
          <w:b/>
          <w:bCs/>
          <w:color w:val="auto"/>
          <w:lang w:val="en"/>
        </w:rPr>
        <w:t>,</w:t>
      </w:r>
      <w:r w:rsidR="002103FD" w:rsidRPr="009A6D06">
        <w:rPr>
          <w:rStyle w:val="h-block"/>
          <w:rFonts w:ascii="Times New Roman" w:hAnsi="Times New Roman" w:cs="Times New Roman"/>
          <w:b/>
          <w:bCs/>
          <w:color w:val="auto"/>
          <w:lang w:val="en"/>
        </w:rPr>
        <w:t xml:space="preserve"> </w:t>
      </w:r>
      <w:r w:rsidR="00A801CC" w:rsidRPr="009A6D06">
        <w:rPr>
          <w:rStyle w:val="h-block"/>
          <w:rFonts w:ascii="Times New Roman" w:hAnsi="Times New Roman" w:cs="Times New Roman"/>
          <w:b/>
          <w:bCs/>
          <w:color w:val="auto"/>
          <w:lang w:val="en"/>
        </w:rPr>
        <w:t>20</w:t>
      </w:r>
      <w:r w:rsidR="00D25DC6" w:rsidRPr="009A6D06">
        <w:rPr>
          <w:rStyle w:val="h-block"/>
          <w:rFonts w:ascii="Times New Roman" w:hAnsi="Times New Roman" w:cs="Times New Roman"/>
          <w:b/>
          <w:bCs/>
          <w:color w:val="auto"/>
          <w:lang w:val="en"/>
        </w:rPr>
        <w:t>2</w:t>
      </w:r>
      <w:r w:rsidRPr="009A6D06">
        <w:rPr>
          <w:rStyle w:val="h-block"/>
          <w:rFonts w:ascii="Times New Roman" w:hAnsi="Times New Roman" w:cs="Times New Roman"/>
          <w:b/>
          <w:bCs/>
          <w:color w:val="auto"/>
          <w:lang w:val="en"/>
        </w:rPr>
        <w:t>1</w:t>
      </w:r>
    </w:p>
    <w:p w14:paraId="0DF7C74A" w14:textId="6159EEDC" w:rsidR="006829DA" w:rsidRPr="009A6D06" w:rsidRDefault="00D25DC6" w:rsidP="002103FD">
      <w:pPr>
        <w:pStyle w:val="Default"/>
        <w:jc w:val="center"/>
        <w:rPr>
          <w:rStyle w:val="h-block"/>
          <w:rFonts w:ascii="Times New Roman" w:hAnsi="Times New Roman" w:cs="Times New Roman"/>
          <w:b/>
          <w:bCs/>
          <w:color w:val="auto"/>
          <w:lang w:val="en"/>
        </w:rPr>
      </w:pPr>
      <w:r w:rsidRPr="009A6D06">
        <w:rPr>
          <w:rStyle w:val="h-block"/>
          <w:rFonts w:ascii="Times New Roman" w:hAnsi="Times New Roman" w:cs="Times New Roman"/>
          <w:b/>
          <w:bCs/>
          <w:color w:val="auto"/>
          <w:lang w:val="en"/>
        </w:rPr>
        <w:t>6</w:t>
      </w:r>
      <w:r w:rsidR="00A801CC" w:rsidRPr="009A6D06">
        <w:rPr>
          <w:rStyle w:val="h-block"/>
          <w:rFonts w:ascii="Times New Roman" w:hAnsi="Times New Roman" w:cs="Times New Roman"/>
          <w:b/>
          <w:bCs/>
          <w:color w:val="auto"/>
          <w:lang w:val="en"/>
        </w:rPr>
        <w:t>:00 P.M.</w:t>
      </w:r>
    </w:p>
    <w:p w14:paraId="7E6C7041" w14:textId="7F62BB99" w:rsidR="00A801CC" w:rsidRPr="009A6D06" w:rsidRDefault="009A6D06" w:rsidP="009A6D06">
      <w:pPr>
        <w:pStyle w:val="Default"/>
        <w:jc w:val="center"/>
        <w:rPr>
          <w:rFonts w:ascii="Times New Roman" w:hAnsi="Times New Roman" w:cs="Times New Roman"/>
          <w:b/>
          <w:bCs/>
          <w:color w:val="auto"/>
        </w:rPr>
      </w:pPr>
      <w:r w:rsidRPr="009A6D06">
        <w:rPr>
          <w:rFonts w:ascii="Times New Roman" w:hAnsi="Times New Roman" w:cs="Times New Roman"/>
          <w:b/>
          <w:bCs/>
          <w:color w:val="auto"/>
        </w:rPr>
        <w:t>Theater Room</w:t>
      </w:r>
    </w:p>
    <w:p w14:paraId="211B5877" w14:textId="7551535D" w:rsidR="00655E67" w:rsidRPr="00A801CC" w:rsidRDefault="006829DA" w:rsidP="00655E67">
      <w:pPr>
        <w:pStyle w:val="Default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20</w:t>
      </w:r>
      <w:r w:rsidR="0000143A">
        <w:rPr>
          <w:rFonts w:ascii="Times New Roman" w:hAnsi="Times New Roman" w:cs="Times New Roman"/>
        </w:rPr>
        <w:t>2</w:t>
      </w:r>
      <w:r w:rsidR="009A6D06">
        <w:rPr>
          <w:rFonts w:ascii="Times New Roman" w:hAnsi="Times New Roman" w:cs="Times New Roman"/>
        </w:rPr>
        <w:t>1</w:t>
      </w:r>
      <w:r w:rsidR="00655E67" w:rsidRPr="00A801CC">
        <w:rPr>
          <w:rFonts w:ascii="Times New Roman" w:hAnsi="Times New Roman" w:cs="Times New Roman"/>
        </w:rPr>
        <w:t xml:space="preserve"> A</w:t>
      </w:r>
      <w:r w:rsidR="00A801CC" w:rsidRPr="00A801CC">
        <w:rPr>
          <w:rFonts w:ascii="Times New Roman" w:hAnsi="Times New Roman" w:cs="Times New Roman"/>
        </w:rPr>
        <w:t xml:space="preserve">nnual Meeting of </w:t>
      </w:r>
      <w:r w:rsidR="00DB3458">
        <w:rPr>
          <w:rFonts w:ascii="Times New Roman" w:hAnsi="Times New Roman" w:cs="Times New Roman"/>
        </w:rPr>
        <w:t>Barrington Park</w:t>
      </w:r>
      <w:r w:rsidR="00A801CC" w:rsidRPr="00A801CC">
        <w:rPr>
          <w:rFonts w:ascii="Times New Roman" w:hAnsi="Times New Roman" w:cs="Times New Roman"/>
        </w:rPr>
        <w:t xml:space="preserve"> Condominium</w:t>
      </w:r>
      <w:r w:rsidR="00DB3458">
        <w:rPr>
          <w:rFonts w:ascii="Times New Roman" w:hAnsi="Times New Roman" w:cs="Times New Roman"/>
        </w:rPr>
        <w:t xml:space="preserve"> Association</w:t>
      </w:r>
      <w:r w:rsidR="00724ADD" w:rsidRPr="00A801CC">
        <w:rPr>
          <w:rFonts w:ascii="Times New Roman" w:hAnsi="Times New Roman" w:cs="Times New Roman"/>
        </w:rPr>
        <w:t>, Inc., will be held at the ab</w:t>
      </w:r>
      <w:r w:rsidR="00A801CC">
        <w:rPr>
          <w:rFonts w:ascii="Times New Roman" w:hAnsi="Times New Roman" w:cs="Times New Roman"/>
        </w:rPr>
        <w:t>ove stated</w:t>
      </w:r>
      <w:r w:rsidR="00AA2960">
        <w:rPr>
          <w:rFonts w:ascii="Times New Roman" w:hAnsi="Times New Roman" w:cs="Times New Roman"/>
        </w:rPr>
        <w:t xml:space="preserve"> time, </w:t>
      </w:r>
      <w:r w:rsidR="00F157BC">
        <w:rPr>
          <w:rFonts w:ascii="Times New Roman" w:hAnsi="Times New Roman" w:cs="Times New Roman"/>
        </w:rPr>
        <w:t>date,</w:t>
      </w:r>
      <w:r w:rsidR="00AA2960">
        <w:rPr>
          <w:rFonts w:ascii="Times New Roman" w:hAnsi="Times New Roman" w:cs="Times New Roman"/>
        </w:rPr>
        <w:t xml:space="preserve"> and place.</w:t>
      </w:r>
    </w:p>
    <w:p w14:paraId="311D819B" w14:textId="77777777" w:rsidR="00A801CC" w:rsidRPr="00A801CC" w:rsidRDefault="00A801CC" w:rsidP="00655E67">
      <w:pPr>
        <w:pStyle w:val="Default"/>
        <w:ind w:firstLine="720"/>
        <w:jc w:val="both"/>
        <w:rPr>
          <w:rFonts w:ascii="Times New Roman" w:hAnsi="Times New Roman" w:cs="Times New Roman"/>
          <w:highlight w:val="yellow"/>
        </w:rPr>
      </w:pPr>
    </w:p>
    <w:p w14:paraId="721CC8DA" w14:textId="2A0CB5B3" w:rsidR="00E750E8" w:rsidRDefault="00DB3458" w:rsidP="00E750E8">
      <w:pPr>
        <w:pStyle w:val="Default"/>
        <w:ind w:firstLine="720"/>
        <w:jc w:val="both"/>
        <w:rPr>
          <w:rFonts w:ascii="Times New Roman" w:hAnsi="Times New Roman" w:cs="Times New Roman"/>
        </w:rPr>
      </w:pPr>
      <w:r>
        <w:t xml:space="preserve">Five (5) Director positions are up for election. </w:t>
      </w:r>
      <w:r w:rsidR="00043E4F" w:rsidRPr="00A801CC">
        <w:t>If you wish</w:t>
      </w:r>
      <w:r w:rsidR="00655E67" w:rsidRPr="00A801CC">
        <w:t xml:space="preserve"> to be a candidate for the </w:t>
      </w:r>
      <w:r w:rsidR="006829DA">
        <w:t>20</w:t>
      </w:r>
      <w:r w:rsidR="0000143A">
        <w:t>2</w:t>
      </w:r>
      <w:r w:rsidR="009A6D06">
        <w:t>1/2022</w:t>
      </w:r>
      <w:r w:rsidR="00043E4F" w:rsidRPr="00A801CC">
        <w:t xml:space="preserve"> Board of</w:t>
      </w:r>
      <w:r w:rsidR="00655E67" w:rsidRPr="00A801CC">
        <w:t xml:space="preserve"> </w:t>
      </w:r>
      <w:r w:rsidR="00D25DC6" w:rsidRPr="00A801CC">
        <w:t>Directors,</w:t>
      </w:r>
      <w:r w:rsidR="00655E67" w:rsidRPr="00A801CC">
        <w:t xml:space="preserve"> </w:t>
      </w:r>
      <w:r w:rsidR="00043E4F" w:rsidRPr="00A801CC">
        <w:t xml:space="preserve">you must give written </w:t>
      </w:r>
      <w:r w:rsidR="00703E19" w:rsidRPr="00D25DC6">
        <w:rPr>
          <w:b/>
          <w:bCs/>
          <w:highlight w:val="yellow"/>
        </w:rPr>
        <w:t>Notice of Intent to be a Candidate</w:t>
      </w:r>
      <w:r w:rsidR="00043E4F" w:rsidRPr="00A801CC">
        <w:rPr>
          <w:b/>
          <w:bCs/>
        </w:rPr>
        <w:t xml:space="preserve"> </w:t>
      </w:r>
      <w:r w:rsidR="00655E67" w:rsidRPr="00A801CC">
        <w:t xml:space="preserve">to the Association prior to </w:t>
      </w:r>
      <w:r w:rsidR="00F157BC" w:rsidRPr="00D25DC6">
        <w:rPr>
          <w:rFonts w:ascii="Times New Roman" w:hAnsi="Times New Roman" w:cs="Times New Roman"/>
          <w:b/>
          <w:highlight w:val="yellow"/>
        </w:rPr>
        <w:t>August 13, 202</w:t>
      </w:r>
      <w:r w:rsidR="00F157BC">
        <w:rPr>
          <w:rFonts w:ascii="Times New Roman" w:hAnsi="Times New Roman" w:cs="Times New Roman"/>
          <w:b/>
          <w:highlight w:val="yellow"/>
        </w:rPr>
        <w:t>1</w:t>
      </w:r>
      <w:r w:rsidR="00655E67" w:rsidRPr="00A801CC">
        <w:t xml:space="preserve">.   </w:t>
      </w:r>
      <w:r w:rsidR="00E750E8" w:rsidRPr="00BE320A">
        <w:rPr>
          <w:rFonts w:ascii="Times New Roman" w:hAnsi="Times New Roman" w:cs="Times New Roman"/>
        </w:rPr>
        <w:t xml:space="preserve">This notice must be received by the Association at the </w:t>
      </w:r>
      <w:r w:rsidR="00F157BC">
        <w:rPr>
          <w:rFonts w:ascii="Times New Roman" w:hAnsi="Times New Roman" w:cs="Times New Roman"/>
        </w:rPr>
        <w:t>below</w:t>
      </w:r>
      <w:r w:rsidR="00E750E8" w:rsidRPr="00BE320A">
        <w:rPr>
          <w:rFonts w:ascii="Times New Roman" w:hAnsi="Times New Roman" w:cs="Times New Roman"/>
        </w:rPr>
        <w:t xml:space="preserve"> address on or before </w:t>
      </w:r>
      <w:r w:rsidR="00E750E8" w:rsidRPr="00D25DC6">
        <w:rPr>
          <w:rFonts w:ascii="Times New Roman" w:hAnsi="Times New Roman" w:cs="Times New Roman"/>
          <w:b/>
          <w:highlight w:val="yellow"/>
        </w:rPr>
        <w:t>August 13, 202</w:t>
      </w:r>
      <w:r w:rsidR="009A6D06">
        <w:rPr>
          <w:rFonts w:ascii="Times New Roman" w:hAnsi="Times New Roman" w:cs="Times New Roman"/>
          <w:b/>
          <w:highlight w:val="yellow"/>
        </w:rPr>
        <w:t>1</w:t>
      </w:r>
      <w:r w:rsidR="00E750E8" w:rsidRPr="00D25DC6">
        <w:rPr>
          <w:rFonts w:ascii="Times New Roman" w:hAnsi="Times New Roman" w:cs="Times New Roman"/>
          <w:highlight w:val="yellow"/>
        </w:rPr>
        <w:t>.</w:t>
      </w:r>
      <w:r w:rsidR="00E750E8" w:rsidRPr="003A7BF1">
        <w:rPr>
          <w:rFonts w:ascii="Times New Roman" w:hAnsi="Times New Roman" w:cs="Times New Roman"/>
        </w:rPr>
        <w:t xml:space="preserve"> </w:t>
      </w:r>
    </w:p>
    <w:p w14:paraId="38CF2F98" w14:textId="77777777" w:rsidR="00E750E8" w:rsidRPr="003A7BF1" w:rsidRDefault="00E750E8" w:rsidP="00E750E8">
      <w:pPr>
        <w:pStyle w:val="Default"/>
        <w:ind w:firstLine="720"/>
        <w:jc w:val="both"/>
        <w:rPr>
          <w:rFonts w:ascii="Times New Roman" w:hAnsi="Times New Roman" w:cs="Times New Roman"/>
        </w:rPr>
      </w:pPr>
    </w:p>
    <w:p w14:paraId="5401EFDF" w14:textId="555248AF" w:rsidR="00754263" w:rsidRPr="00A801CC" w:rsidRDefault="00655E67" w:rsidP="00754263">
      <w:pPr>
        <w:ind w:firstLine="720"/>
        <w:jc w:val="both"/>
      </w:pPr>
      <w:r w:rsidRPr="00A801CC">
        <w:t xml:space="preserve">You may </w:t>
      </w:r>
      <w:r w:rsidR="00936FB8" w:rsidRPr="00A801CC">
        <w:t>hand</w:t>
      </w:r>
      <w:r w:rsidR="00DB3458">
        <w:t>-</w:t>
      </w:r>
      <w:r w:rsidR="00352261" w:rsidRPr="00A801CC">
        <w:t xml:space="preserve">deliver, </w:t>
      </w:r>
      <w:r w:rsidRPr="00A801CC">
        <w:t>mail</w:t>
      </w:r>
      <w:r w:rsidR="005949AC">
        <w:t xml:space="preserve">, </w:t>
      </w:r>
      <w:r w:rsidR="00352261" w:rsidRPr="00A801CC">
        <w:t>or email</w:t>
      </w:r>
      <w:r w:rsidRPr="00A801CC">
        <w:t xml:space="preserve"> the enclosed N</w:t>
      </w:r>
      <w:r w:rsidR="00043E4F" w:rsidRPr="00A801CC">
        <w:t>otice</w:t>
      </w:r>
      <w:r w:rsidR="00703E19" w:rsidRPr="00A801CC">
        <w:t xml:space="preserve"> of Intent to be a Candidate to</w:t>
      </w:r>
      <w:r w:rsidR="00754263" w:rsidRPr="00A801CC">
        <w:t>:</w:t>
      </w:r>
    </w:p>
    <w:p w14:paraId="695C32AC" w14:textId="77777777" w:rsidR="000E7290" w:rsidRPr="00A801CC" w:rsidRDefault="000E7290" w:rsidP="002103FD">
      <w:pPr>
        <w:rPr>
          <w:b/>
          <w:highlight w:val="yellow"/>
        </w:rPr>
      </w:pPr>
    </w:p>
    <w:p w14:paraId="1110E992" w14:textId="27491763" w:rsidR="00754263" w:rsidRDefault="00DB3458" w:rsidP="00754263">
      <w:pPr>
        <w:jc w:val="center"/>
        <w:rPr>
          <w:rFonts w:ascii="Times New Roman Bold" w:hAnsi="Times New Roman Bold"/>
          <w:b/>
          <w:caps/>
        </w:rPr>
      </w:pPr>
      <w:r w:rsidRPr="00DB3458">
        <w:rPr>
          <w:rFonts w:ascii="Times New Roman Bold" w:hAnsi="Times New Roman Bold"/>
          <w:b/>
          <w:caps/>
        </w:rPr>
        <w:t xml:space="preserve">Barrington Park </w:t>
      </w:r>
      <w:r w:rsidR="00AA2960" w:rsidRPr="00DB3458">
        <w:rPr>
          <w:rFonts w:ascii="Times New Roman Bold" w:hAnsi="Times New Roman Bold"/>
          <w:b/>
          <w:caps/>
        </w:rPr>
        <w:t>Condominium</w:t>
      </w:r>
      <w:r w:rsidRPr="00DB3458">
        <w:rPr>
          <w:rFonts w:ascii="Times New Roman Bold" w:hAnsi="Times New Roman Bold"/>
          <w:b/>
          <w:caps/>
        </w:rPr>
        <w:t xml:space="preserve"> Association</w:t>
      </w:r>
      <w:r w:rsidR="00AA2960" w:rsidRPr="00DB3458">
        <w:rPr>
          <w:rFonts w:ascii="Times New Roman Bold" w:hAnsi="Times New Roman Bold"/>
          <w:b/>
          <w:caps/>
        </w:rPr>
        <w:t>, Inc.</w:t>
      </w:r>
    </w:p>
    <w:p w14:paraId="3A12EBEF" w14:textId="77777777" w:rsidR="00E750E8" w:rsidRPr="00DB3458" w:rsidRDefault="00E750E8" w:rsidP="00754263">
      <w:pPr>
        <w:jc w:val="center"/>
        <w:rPr>
          <w:rFonts w:ascii="Times New Roman Bold" w:hAnsi="Times New Roman Bold"/>
          <w:b/>
          <w:caps/>
        </w:rPr>
      </w:pPr>
    </w:p>
    <w:p w14:paraId="50DD4DE5" w14:textId="16335354" w:rsidR="00C57F26" w:rsidRDefault="00E750E8" w:rsidP="00754263">
      <w:pPr>
        <w:jc w:val="center"/>
        <w:rPr>
          <w:b/>
        </w:rPr>
      </w:pPr>
      <w:bookmarkStart w:id="1" w:name="_Hlk44404822"/>
      <w:r w:rsidRPr="00E750E8">
        <w:rPr>
          <w:b/>
        </w:rPr>
        <w:t>Hand Deliver to</w:t>
      </w:r>
      <w:r>
        <w:rPr>
          <w:b/>
        </w:rPr>
        <w:t xml:space="preserve">:  </w:t>
      </w:r>
      <w:r w:rsidRPr="00E750E8">
        <w:rPr>
          <w:b/>
          <w:u w:val="single"/>
        </w:rPr>
        <w:t>Barrington</w:t>
      </w:r>
      <w:r w:rsidRPr="00E750E8">
        <w:rPr>
          <w:bCs/>
          <w:u w:val="single"/>
        </w:rPr>
        <w:t xml:space="preserve"> </w:t>
      </w:r>
      <w:r w:rsidRPr="00E750E8">
        <w:rPr>
          <w:b/>
          <w:u w:val="single"/>
        </w:rPr>
        <w:t xml:space="preserve">Park </w:t>
      </w:r>
      <w:r w:rsidR="009A6D06">
        <w:rPr>
          <w:b/>
          <w:u w:val="single"/>
        </w:rPr>
        <w:t>Clubhouse</w:t>
      </w:r>
      <w:r w:rsidR="00F157BC">
        <w:rPr>
          <w:b/>
          <w:u w:val="single"/>
        </w:rPr>
        <w:t>/Office</w:t>
      </w:r>
      <w:r w:rsidRPr="00E750E8">
        <w:rPr>
          <w:b/>
          <w:u w:val="single"/>
        </w:rPr>
        <w:t xml:space="preserve"> Building</w:t>
      </w:r>
      <w:r w:rsidRPr="00E750E8">
        <w:rPr>
          <w:b/>
        </w:rPr>
        <w:t xml:space="preserve"> </w:t>
      </w:r>
    </w:p>
    <w:p w14:paraId="1A21B3AA" w14:textId="25A6AF07" w:rsidR="00E750E8" w:rsidRDefault="00E750E8" w:rsidP="00754263">
      <w:pPr>
        <w:jc w:val="center"/>
        <w:rPr>
          <w:b/>
        </w:rPr>
      </w:pPr>
      <w:r>
        <w:rPr>
          <w:b/>
        </w:rPr>
        <w:t>or</w:t>
      </w:r>
    </w:p>
    <w:p w14:paraId="01FD7E0A" w14:textId="77777777" w:rsidR="00E750E8" w:rsidRDefault="00E750E8" w:rsidP="00754263">
      <w:pPr>
        <w:jc w:val="center"/>
        <w:rPr>
          <w:b/>
        </w:rPr>
      </w:pPr>
      <w:r>
        <w:rPr>
          <w:b/>
        </w:rPr>
        <w:t xml:space="preserve">Mail to: </w:t>
      </w:r>
    </w:p>
    <w:p w14:paraId="191E7DDB" w14:textId="74D8F762" w:rsidR="00E750E8" w:rsidRDefault="00E750E8" w:rsidP="00754263">
      <w:pPr>
        <w:jc w:val="center"/>
        <w:rPr>
          <w:b/>
        </w:rPr>
      </w:pPr>
      <w:r>
        <w:rPr>
          <w:b/>
        </w:rPr>
        <w:t xml:space="preserve">Barrington Park </w:t>
      </w:r>
    </w:p>
    <w:p w14:paraId="42975BD2" w14:textId="2E2B353C" w:rsidR="00E750E8" w:rsidRPr="00E750E8" w:rsidRDefault="00E750E8" w:rsidP="00754263">
      <w:pPr>
        <w:jc w:val="center"/>
        <w:rPr>
          <w:b/>
        </w:rPr>
      </w:pPr>
      <w:r>
        <w:rPr>
          <w:b/>
        </w:rPr>
        <w:t>327 Office Plaza Dr, Suite 211 Tallahassee FL 32031</w:t>
      </w:r>
    </w:p>
    <w:p w14:paraId="584FB254" w14:textId="2D8CCB3A" w:rsidR="002103FD" w:rsidRPr="00E750E8" w:rsidRDefault="00E750E8" w:rsidP="00DB3458">
      <w:pPr>
        <w:jc w:val="center"/>
        <w:rPr>
          <w:b/>
        </w:rPr>
      </w:pPr>
      <w:r w:rsidRPr="00E750E8">
        <w:rPr>
          <w:b/>
        </w:rPr>
        <w:t>or</w:t>
      </w:r>
    </w:p>
    <w:p w14:paraId="6F6AFD86" w14:textId="2CAB0546" w:rsidR="00DB3458" w:rsidRPr="00BE320A" w:rsidRDefault="00DB3458" w:rsidP="00DB3458">
      <w:pPr>
        <w:jc w:val="center"/>
        <w:rPr>
          <w:b/>
        </w:rPr>
      </w:pPr>
      <w:r w:rsidRPr="00E750E8">
        <w:rPr>
          <w:b/>
        </w:rPr>
        <w:t>EMAIL:</w:t>
      </w:r>
      <w:r w:rsidR="00E750E8">
        <w:rPr>
          <w:b/>
        </w:rPr>
        <w:t xml:space="preserve"> Customerservice@tpam.biz</w:t>
      </w:r>
    </w:p>
    <w:p w14:paraId="27C91026" w14:textId="77777777" w:rsidR="00655E67" w:rsidRPr="00A801CC" w:rsidRDefault="00655E67" w:rsidP="004E57C2">
      <w:pPr>
        <w:pStyle w:val="Default"/>
        <w:jc w:val="both"/>
        <w:rPr>
          <w:rFonts w:ascii="Times New Roman" w:hAnsi="Times New Roman" w:cs="Times New Roman"/>
          <w:highlight w:val="yellow"/>
        </w:rPr>
      </w:pPr>
    </w:p>
    <w:bookmarkEnd w:id="1"/>
    <w:p w14:paraId="677D5C51" w14:textId="57659572" w:rsidR="00043E4F" w:rsidRPr="003A7BF1" w:rsidRDefault="00043E4F" w:rsidP="00655E67">
      <w:pPr>
        <w:pStyle w:val="Default"/>
        <w:ind w:firstLine="720"/>
        <w:jc w:val="both"/>
        <w:rPr>
          <w:rFonts w:ascii="Times New Roman" w:hAnsi="Times New Roman" w:cs="Times New Roman"/>
        </w:rPr>
      </w:pPr>
      <w:r w:rsidRPr="00D25DC6">
        <w:rPr>
          <w:rFonts w:ascii="Times New Roman" w:hAnsi="Times New Roman" w:cs="Times New Roman"/>
          <w:highlight w:val="green"/>
        </w:rPr>
        <w:t xml:space="preserve">Candidates may send a single page </w:t>
      </w:r>
      <w:r w:rsidR="00780BC3" w:rsidRPr="00D25DC6">
        <w:rPr>
          <w:rFonts w:ascii="Times New Roman" w:hAnsi="Times New Roman" w:cs="Times New Roman"/>
          <w:highlight w:val="green"/>
        </w:rPr>
        <w:t>Candidate Information S</w:t>
      </w:r>
      <w:r w:rsidRPr="00D25DC6">
        <w:rPr>
          <w:rFonts w:ascii="Times New Roman" w:hAnsi="Times New Roman" w:cs="Times New Roman"/>
          <w:highlight w:val="green"/>
        </w:rPr>
        <w:t>heet</w:t>
      </w:r>
      <w:r w:rsidRPr="00BE320A">
        <w:rPr>
          <w:rFonts w:ascii="Times New Roman" w:hAnsi="Times New Roman" w:cs="Times New Roman"/>
        </w:rPr>
        <w:t xml:space="preserve"> (no larger than 8.5” X 11”</w:t>
      </w:r>
      <w:r w:rsidR="00655E67" w:rsidRPr="00BE320A">
        <w:rPr>
          <w:rFonts w:ascii="Times New Roman" w:hAnsi="Times New Roman" w:cs="Times New Roman"/>
        </w:rPr>
        <w:t xml:space="preserve"> and single</w:t>
      </w:r>
      <w:r w:rsidR="00DB3458">
        <w:rPr>
          <w:rFonts w:ascii="Times New Roman" w:hAnsi="Times New Roman" w:cs="Times New Roman"/>
        </w:rPr>
        <w:t>-</w:t>
      </w:r>
      <w:r w:rsidR="00655E67" w:rsidRPr="00BE320A">
        <w:rPr>
          <w:rFonts w:ascii="Times New Roman" w:hAnsi="Times New Roman" w:cs="Times New Roman"/>
        </w:rPr>
        <w:t>sided</w:t>
      </w:r>
      <w:r w:rsidRPr="00BE320A">
        <w:rPr>
          <w:rFonts w:ascii="Times New Roman" w:hAnsi="Times New Roman" w:cs="Times New Roman"/>
        </w:rPr>
        <w:t xml:space="preserve">) </w:t>
      </w:r>
      <w:r w:rsidR="00780BC3" w:rsidRPr="00BE320A">
        <w:rPr>
          <w:rFonts w:ascii="Times New Roman" w:hAnsi="Times New Roman" w:cs="Times New Roman"/>
        </w:rPr>
        <w:t>about themselves for inclusion with the ballot mailed to the unit owners. T</w:t>
      </w:r>
      <w:r w:rsidRPr="00BE320A">
        <w:rPr>
          <w:rFonts w:ascii="Times New Roman" w:hAnsi="Times New Roman" w:cs="Times New Roman"/>
        </w:rPr>
        <w:t xml:space="preserve">his information sheet must be received by the Association </w:t>
      </w:r>
      <w:r w:rsidR="00754263" w:rsidRPr="00BE320A">
        <w:rPr>
          <w:rFonts w:ascii="Times New Roman" w:hAnsi="Times New Roman" w:cs="Times New Roman"/>
        </w:rPr>
        <w:t xml:space="preserve">at the above address </w:t>
      </w:r>
      <w:r w:rsidRPr="00BE320A">
        <w:rPr>
          <w:rFonts w:ascii="Times New Roman" w:hAnsi="Times New Roman" w:cs="Times New Roman"/>
        </w:rPr>
        <w:t>on or before</w:t>
      </w:r>
      <w:r w:rsidR="002103FD">
        <w:rPr>
          <w:rFonts w:ascii="Times New Roman" w:hAnsi="Times New Roman" w:cs="Times New Roman"/>
        </w:rPr>
        <w:t xml:space="preserve"> </w:t>
      </w:r>
      <w:r w:rsidR="00D25DC6" w:rsidRPr="00D25DC6">
        <w:rPr>
          <w:rFonts w:ascii="Times New Roman" w:hAnsi="Times New Roman" w:cs="Times New Roman"/>
          <w:highlight w:val="green"/>
        </w:rPr>
        <w:t>August 1</w:t>
      </w:r>
      <w:r w:rsidR="009A6D06">
        <w:rPr>
          <w:rFonts w:ascii="Times New Roman" w:hAnsi="Times New Roman" w:cs="Times New Roman"/>
          <w:highlight w:val="green"/>
        </w:rPr>
        <w:t>3</w:t>
      </w:r>
      <w:r w:rsidR="003A7BF1" w:rsidRPr="00D25DC6">
        <w:rPr>
          <w:rFonts w:ascii="Times New Roman" w:hAnsi="Times New Roman" w:cs="Times New Roman"/>
          <w:b/>
          <w:highlight w:val="green"/>
        </w:rPr>
        <w:t xml:space="preserve">, </w:t>
      </w:r>
      <w:r w:rsidR="003A7BF1" w:rsidRPr="006D2D14">
        <w:rPr>
          <w:rFonts w:ascii="Times New Roman" w:hAnsi="Times New Roman" w:cs="Times New Roman"/>
          <w:bCs/>
          <w:highlight w:val="green"/>
        </w:rPr>
        <w:t>20</w:t>
      </w:r>
      <w:r w:rsidR="0000143A" w:rsidRPr="006D2D14">
        <w:rPr>
          <w:rFonts w:ascii="Times New Roman" w:hAnsi="Times New Roman" w:cs="Times New Roman"/>
          <w:bCs/>
          <w:highlight w:val="green"/>
        </w:rPr>
        <w:t>2</w:t>
      </w:r>
      <w:r w:rsidR="009A6D06" w:rsidRPr="006D2D14">
        <w:rPr>
          <w:rFonts w:ascii="Times New Roman" w:hAnsi="Times New Roman" w:cs="Times New Roman"/>
          <w:bCs/>
          <w:highlight w:val="green"/>
        </w:rPr>
        <w:t>1</w:t>
      </w:r>
      <w:r w:rsidRPr="00D25DC6">
        <w:rPr>
          <w:rFonts w:ascii="Times New Roman" w:hAnsi="Times New Roman" w:cs="Times New Roman"/>
          <w:highlight w:val="green"/>
        </w:rPr>
        <w:t>.</w:t>
      </w:r>
      <w:r w:rsidRPr="003A7BF1">
        <w:rPr>
          <w:rFonts w:ascii="Times New Roman" w:hAnsi="Times New Roman" w:cs="Times New Roman"/>
        </w:rPr>
        <w:t xml:space="preserve"> </w:t>
      </w:r>
    </w:p>
    <w:p w14:paraId="4F4B7973" w14:textId="77777777" w:rsidR="00724ADD" w:rsidRPr="003A7BF1" w:rsidRDefault="00724ADD" w:rsidP="00655E67">
      <w:pPr>
        <w:pStyle w:val="Default"/>
        <w:ind w:firstLine="720"/>
        <w:jc w:val="both"/>
        <w:rPr>
          <w:rFonts w:ascii="Times New Roman" w:hAnsi="Times New Roman" w:cs="Times New Roman"/>
        </w:rPr>
      </w:pPr>
    </w:p>
    <w:p w14:paraId="1D7F0B71" w14:textId="77777777" w:rsidR="00724ADD" w:rsidRPr="003A7BF1" w:rsidRDefault="00724ADD" w:rsidP="00655E67">
      <w:pPr>
        <w:pStyle w:val="Default"/>
        <w:ind w:firstLine="720"/>
        <w:jc w:val="both"/>
        <w:rPr>
          <w:rFonts w:ascii="Times New Roman" w:hAnsi="Times New Roman" w:cs="Times New Roman"/>
        </w:rPr>
      </w:pPr>
      <w:r w:rsidRPr="003A7BF1">
        <w:rPr>
          <w:rFonts w:ascii="Times New Roman" w:hAnsi="Times New Roman" w:cs="Times New Roman"/>
        </w:rPr>
        <w:t>A second notice and an agenda will be</w:t>
      </w:r>
      <w:r w:rsidR="00A801CC" w:rsidRPr="003A7BF1">
        <w:rPr>
          <w:rFonts w:ascii="Times New Roman" w:hAnsi="Times New Roman" w:cs="Times New Roman"/>
        </w:rPr>
        <w:t xml:space="preserve"> </w:t>
      </w:r>
      <w:r w:rsidR="003A7BF1">
        <w:rPr>
          <w:rFonts w:ascii="Times New Roman" w:hAnsi="Times New Roman" w:cs="Times New Roman"/>
        </w:rPr>
        <w:t>sent in accordance with the Bylaws and state law.</w:t>
      </w:r>
    </w:p>
    <w:p w14:paraId="2DE6BFA6" w14:textId="77777777" w:rsidR="00655E67" w:rsidRPr="00A801CC" w:rsidRDefault="00655E67" w:rsidP="004E57C2">
      <w:pPr>
        <w:pStyle w:val="Default"/>
        <w:jc w:val="both"/>
        <w:rPr>
          <w:rFonts w:ascii="Times New Roman" w:hAnsi="Times New Roman" w:cs="Times New Roman"/>
          <w:highlight w:val="yellow"/>
        </w:rPr>
      </w:pPr>
    </w:p>
    <w:p w14:paraId="085315BB" w14:textId="77777777" w:rsidR="00BE320A" w:rsidRPr="00BE320A" w:rsidRDefault="00BE320A" w:rsidP="00BE320A">
      <w:pPr>
        <w:pStyle w:val="Default"/>
        <w:ind w:left="5040" w:firstLine="720"/>
        <w:jc w:val="both"/>
        <w:rPr>
          <w:rFonts w:ascii="Times New Roman" w:hAnsi="Times New Roman" w:cs="Times New Roman"/>
          <w:b/>
          <w:i/>
        </w:rPr>
      </w:pPr>
    </w:p>
    <w:p w14:paraId="767552EA" w14:textId="26EC6183" w:rsidR="00655E67" w:rsidRPr="00BE320A" w:rsidRDefault="00DB3458" w:rsidP="002103FD">
      <w:pPr>
        <w:pStyle w:val="Default"/>
        <w:ind w:left="5040" w:firstLine="720"/>
        <w:jc w:val="both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Barrington Park </w:t>
      </w:r>
      <w:r w:rsidR="00655E67" w:rsidRPr="00BE320A">
        <w:rPr>
          <w:rFonts w:ascii="Times New Roman" w:hAnsi="Times New Roman" w:cs="Times New Roman"/>
          <w:b/>
          <w:i/>
        </w:rPr>
        <w:t xml:space="preserve"> </w:t>
      </w:r>
    </w:p>
    <w:p w14:paraId="0DFACCC1" w14:textId="44268B7F" w:rsidR="00043E4F" w:rsidRPr="00BE320A" w:rsidRDefault="00BE320A" w:rsidP="00655E67">
      <w:pPr>
        <w:pStyle w:val="Default"/>
        <w:ind w:left="5040" w:firstLine="720"/>
        <w:rPr>
          <w:rFonts w:ascii="Times New Roman" w:hAnsi="Times New Roman" w:cs="Times New Roman"/>
          <w:b/>
          <w:i/>
        </w:rPr>
      </w:pPr>
      <w:r w:rsidRPr="00BE320A">
        <w:rPr>
          <w:rFonts w:ascii="Times New Roman" w:hAnsi="Times New Roman" w:cs="Times New Roman"/>
          <w:b/>
          <w:i/>
        </w:rPr>
        <w:t>Condominium</w:t>
      </w:r>
      <w:r w:rsidR="00DB3458">
        <w:rPr>
          <w:rFonts w:ascii="Times New Roman" w:hAnsi="Times New Roman" w:cs="Times New Roman"/>
          <w:b/>
          <w:i/>
        </w:rPr>
        <w:t xml:space="preserve"> Association</w:t>
      </w:r>
      <w:r w:rsidR="00043E4F" w:rsidRPr="00BE320A">
        <w:rPr>
          <w:rFonts w:ascii="Times New Roman" w:hAnsi="Times New Roman" w:cs="Times New Roman"/>
          <w:b/>
          <w:i/>
        </w:rPr>
        <w:t xml:space="preserve">, Inc. </w:t>
      </w:r>
    </w:p>
    <w:p w14:paraId="698DB166" w14:textId="77777777" w:rsidR="00AF50D5" w:rsidRPr="00BE320A" w:rsidRDefault="00AF50D5" w:rsidP="004E57C2">
      <w:pPr>
        <w:jc w:val="both"/>
      </w:pPr>
    </w:p>
    <w:p w14:paraId="7BDB731D" w14:textId="0D4CD743" w:rsidR="00997AD3" w:rsidRPr="00BE320A" w:rsidRDefault="006829DA" w:rsidP="004E57C2">
      <w:pPr>
        <w:jc w:val="both"/>
      </w:pPr>
      <w:bookmarkStart w:id="2" w:name="_Hlk76570411"/>
      <w:r w:rsidRPr="00D25DC6">
        <w:t xml:space="preserve">Dated this </w:t>
      </w:r>
      <w:r w:rsidR="009A6D06">
        <w:t>9</w:t>
      </w:r>
      <w:r w:rsidR="00D25DC6" w:rsidRPr="00D25DC6">
        <w:rPr>
          <w:vertAlign w:val="superscript"/>
        </w:rPr>
        <w:t>th</w:t>
      </w:r>
      <w:r w:rsidR="00D25DC6" w:rsidRPr="00D25DC6">
        <w:t xml:space="preserve"> </w:t>
      </w:r>
      <w:r w:rsidR="00BE320A" w:rsidRPr="00D25DC6">
        <w:t>day</w:t>
      </w:r>
      <w:r w:rsidR="00D25DC6" w:rsidRPr="00D25DC6">
        <w:t xml:space="preserve"> of J</w:t>
      </w:r>
      <w:r w:rsidR="009A6D06">
        <w:t>uly</w:t>
      </w:r>
      <w:r w:rsidR="00D25DC6" w:rsidRPr="00D25DC6">
        <w:t xml:space="preserve"> 202</w:t>
      </w:r>
      <w:r w:rsidR="009A6D06">
        <w:t>1</w:t>
      </w:r>
      <w:r w:rsidR="00B45B5A" w:rsidRPr="00D25DC6">
        <w:t>.</w:t>
      </w:r>
      <w:bookmarkEnd w:id="2"/>
    </w:p>
    <w:p w14:paraId="2CDC104E" w14:textId="77777777" w:rsidR="00997AD3" w:rsidRPr="00A801CC" w:rsidRDefault="00997AD3" w:rsidP="004E57C2">
      <w:pPr>
        <w:jc w:val="both"/>
        <w:rPr>
          <w:highlight w:val="yellow"/>
        </w:rPr>
      </w:pPr>
    </w:p>
    <w:p w14:paraId="116A420D" w14:textId="77777777" w:rsidR="00997AD3" w:rsidRPr="00A801CC" w:rsidRDefault="00997AD3" w:rsidP="004E57C2">
      <w:pPr>
        <w:jc w:val="both"/>
        <w:rPr>
          <w:highlight w:val="yellow"/>
        </w:rPr>
      </w:pPr>
    </w:p>
    <w:p w14:paraId="3474ABAA" w14:textId="77777777" w:rsidR="00997AD3" w:rsidRDefault="00997AD3" w:rsidP="004E57C2">
      <w:pPr>
        <w:jc w:val="both"/>
        <w:rPr>
          <w:highlight w:val="yellow"/>
        </w:rPr>
      </w:pPr>
    </w:p>
    <w:p w14:paraId="7AEA6269" w14:textId="77777777" w:rsidR="00BE320A" w:rsidRDefault="00BE320A" w:rsidP="004E57C2">
      <w:pPr>
        <w:jc w:val="both"/>
        <w:rPr>
          <w:highlight w:val="yellow"/>
        </w:rPr>
      </w:pPr>
    </w:p>
    <w:p w14:paraId="0CCE4531" w14:textId="77777777" w:rsidR="00BE320A" w:rsidRPr="00A801CC" w:rsidRDefault="00BE320A" w:rsidP="004E57C2">
      <w:pPr>
        <w:jc w:val="both"/>
        <w:rPr>
          <w:highlight w:val="yellow"/>
        </w:rPr>
      </w:pPr>
    </w:p>
    <w:p w14:paraId="604123C5" w14:textId="77777777" w:rsidR="00724ADD" w:rsidRDefault="00724ADD" w:rsidP="00724ADD">
      <w:pPr>
        <w:autoSpaceDE w:val="0"/>
        <w:autoSpaceDN w:val="0"/>
        <w:adjustRightInd w:val="0"/>
        <w:rPr>
          <w:highlight w:val="yellow"/>
        </w:rPr>
      </w:pPr>
    </w:p>
    <w:p w14:paraId="01DE9545" w14:textId="53C9489C" w:rsidR="00997AD3" w:rsidRPr="00BE320A" w:rsidRDefault="00997AD3" w:rsidP="00724ADD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BE320A">
        <w:rPr>
          <w:b/>
          <w:bCs/>
          <w:sz w:val="28"/>
          <w:szCs w:val="28"/>
        </w:rPr>
        <w:lastRenderedPageBreak/>
        <w:t xml:space="preserve">NOTICE OF INTENT TO BE A CANDIDATE </w:t>
      </w:r>
      <w:r w:rsidR="00936FB8" w:rsidRPr="00BE320A">
        <w:rPr>
          <w:b/>
          <w:bCs/>
          <w:sz w:val="28"/>
          <w:szCs w:val="28"/>
        </w:rPr>
        <w:t xml:space="preserve">FOR </w:t>
      </w:r>
      <w:r w:rsidR="00BE320A" w:rsidRPr="00BE320A">
        <w:rPr>
          <w:b/>
          <w:bCs/>
          <w:sz w:val="28"/>
          <w:szCs w:val="28"/>
        </w:rPr>
        <w:t>THE 20</w:t>
      </w:r>
      <w:r w:rsidR="00F157BC">
        <w:rPr>
          <w:b/>
          <w:bCs/>
          <w:sz w:val="28"/>
          <w:szCs w:val="28"/>
        </w:rPr>
        <w:t>21</w:t>
      </w:r>
      <w:r w:rsidR="001E329E">
        <w:rPr>
          <w:b/>
          <w:bCs/>
          <w:sz w:val="28"/>
          <w:szCs w:val="28"/>
        </w:rPr>
        <w:t>-</w:t>
      </w:r>
      <w:r w:rsidR="00F157BC">
        <w:rPr>
          <w:b/>
          <w:bCs/>
          <w:sz w:val="28"/>
          <w:szCs w:val="28"/>
        </w:rPr>
        <w:t>2022</w:t>
      </w:r>
    </w:p>
    <w:p w14:paraId="53111690" w14:textId="77777777" w:rsidR="00BE320A" w:rsidRPr="00BE320A" w:rsidRDefault="00997AD3" w:rsidP="00997AD3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BE320A">
        <w:rPr>
          <w:b/>
          <w:bCs/>
          <w:sz w:val="28"/>
          <w:szCs w:val="28"/>
        </w:rPr>
        <w:t xml:space="preserve">BOARD OF DIRECTORS </w:t>
      </w:r>
    </w:p>
    <w:p w14:paraId="519B6961" w14:textId="77777777" w:rsidR="00BE320A" w:rsidRPr="00BE320A" w:rsidRDefault="00997AD3" w:rsidP="00997AD3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BE320A">
        <w:rPr>
          <w:b/>
          <w:bCs/>
          <w:sz w:val="28"/>
          <w:szCs w:val="28"/>
        </w:rPr>
        <w:t xml:space="preserve">OF </w:t>
      </w:r>
    </w:p>
    <w:p w14:paraId="5226A1A1" w14:textId="2C2DB198" w:rsidR="00997AD3" w:rsidRPr="00BE320A" w:rsidRDefault="00DB3458" w:rsidP="00997AD3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ARRINGTON PARK</w:t>
      </w:r>
      <w:r w:rsidR="00BE320A" w:rsidRPr="00BE320A">
        <w:rPr>
          <w:b/>
          <w:bCs/>
          <w:sz w:val="28"/>
          <w:szCs w:val="28"/>
        </w:rPr>
        <w:t xml:space="preserve"> CONDOMINIUM</w:t>
      </w:r>
      <w:r>
        <w:rPr>
          <w:b/>
          <w:bCs/>
          <w:sz w:val="28"/>
          <w:szCs w:val="28"/>
        </w:rPr>
        <w:t xml:space="preserve"> ASSOCIATION</w:t>
      </w:r>
      <w:r w:rsidR="00997AD3" w:rsidRPr="00BE320A">
        <w:rPr>
          <w:b/>
          <w:bCs/>
          <w:sz w:val="28"/>
          <w:szCs w:val="28"/>
        </w:rPr>
        <w:t>, INC.</w:t>
      </w:r>
    </w:p>
    <w:p w14:paraId="2F136CD7" w14:textId="77777777" w:rsidR="00997AD3" w:rsidRPr="00BE320A" w:rsidRDefault="00997AD3" w:rsidP="00997AD3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14:paraId="1743354C" w14:textId="77777777" w:rsidR="00997AD3" w:rsidRPr="00BE320A" w:rsidRDefault="00997AD3" w:rsidP="00997AD3">
      <w:pPr>
        <w:autoSpaceDE w:val="0"/>
        <w:autoSpaceDN w:val="0"/>
        <w:adjustRightInd w:val="0"/>
      </w:pPr>
      <w:r w:rsidRPr="00BE320A">
        <w:t>I, ________________________________, hereby place my name in nomination as a candidate for the Board of Directors. I am/am not (indicate one) enclosing a Candidate Information Sheet about myself. I understand that I am responsible for the accuracy of the information contained on this Information Sheet.</w:t>
      </w:r>
    </w:p>
    <w:p w14:paraId="08605923" w14:textId="77777777" w:rsidR="00997AD3" w:rsidRPr="00BE320A" w:rsidRDefault="00997AD3" w:rsidP="00997AD3">
      <w:pPr>
        <w:autoSpaceDE w:val="0"/>
        <w:autoSpaceDN w:val="0"/>
        <w:adjustRightInd w:val="0"/>
      </w:pPr>
      <w:r w:rsidRPr="00BE320A">
        <w:t>_________________________________</w:t>
      </w:r>
      <w:r w:rsidR="00780BC3" w:rsidRPr="00BE320A">
        <w:tab/>
      </w:r>
      <w:r w:rsidR="00780BC3" w:rsidRPr="00BE320A">
        <w:tab/>
      </w:r>
      <w:r w:rsidRPr="00BE320A">
        <w:t xml:space="preserve"> ___________________________</w:t>
      </w:r>
    </w:p>
    <w:p w14:paraId="734853DA" w14:textId="77777777" w:rsidR="00997AD3" w:rsidRPr="00BE320A" w:rsidRDefault="00997AD3" w:rsidP="00997AD3">
      <w:pPr>
        <w:autoSpaceDE w:val="0"/>
        <w:autoSpaceDN w:val="0"/>
        <w:adjustRightInd w:val="0"/>
      </w:pPr>
      <w:r w:rsidRPr="00BE320A">
        <w:t xml:space="preserve">Signature of Candidate </w:t>
      </w:r>
      <w:r w:rsidR="00780BC3" w:rsidRPr="00BE320A">
        <w:tab/>
      </w:r>
      <w:r w:rsidR="00780BC3" w:rsidRPr="00BE320A">
        <w:tab/>
      </w:r>
      <w:r w:rsidR="00780BC3" w:rsidRPr="00BE320A">
        <w:tab/>
      </w:r>
      <w:r w:rsidR="00780BC3" w:rsidRPr="00BE320A">
        <w:tab/>
        <w:t xml:space="preserve"> </w:t>
      </w:r>
      <w:r w:rsidRPr="00BE320A">
        <w:t>Date</w:t>
      </w:r>
    </w:p>
    <w:p w14:paraId="38C5BE9E" w14:textId="77777777" w:rsidR="00780BC3" w:rsidRPr="00A801CC" w:rsidRDefault="00780BC3" w:rsidP="00997AD3">
      <w:pPr>
        <w:autoSpaceDE w:val="0"/>
        <w:autoSpaceDN w:val="0"/>
        <w:adjustRightInd w:val="0"/>
        <w:rPr>
          <w:highlight w:val="yellow"/>
        </w:rPr>
      </w:pPr>
    </w:p>
    <w:p w14:paraId="152E86F2" w14:textId="77777777" w:rsidR="00997AD3" w:rsidRPr="00BE320A" w:rsidRDefault="00997AD3" w:rsidP="00997AD3">
      <w:pPr>
        <w:autoSpaceDE w:val="0"/>
        <w:autoSpaceDN w:val="0"/>
        <w:adjustRightInd w:val="0"/>
      </w:pPr>
      <w:r w:rsidRPr="00BE320A">
        <w:t>_________________________________</w:t>
      </w:r>
    </w:p>
    <w:p w14:paraId="34FBB9B2" w14:textId="77777777" w:rsidR="00997AD3" w:rsidRPr="00BE320A" w:rsidRDefault="00997AD3" w:rsidP="00997AD3">
      <w:pPr>
        <w:autoSpaceDE w:val="0"/>
        <w:autoSpaceDN w:val="0"/>
        <w:adjustRightInd w:val="0"/>
      </w:pPr>
      <w:r w:rsidRPr="00BE320A">
        <w:t>Please print your name as you want it to appear on the election ballot.</w:t>
      </w:r>
    </w:p>
    <w:p w14:paraId="380FBBF4" w14:textId="77777777" w:rsidR="00997AD3" w:rsidRPr="00BE320A" w:rsidRDefault="00997AD3" w:rsidP="00997AD3">
      <w:pPr>
        <w:autoSpaceDE w:val="0"/>
        <w:autoSpaceDN w:val="0"/>
        <w:adjustRightInd w:val="0"/>
      </w:pPr>
    </w:p>
    <w:p w14:paraId="4EAA54C2" w14:textId="77777777" w:rsidR="00997AD3" w:rsidRPr="00BE320A" w:rsidRDefault="00997AD3" w:rsidP="00997AD3">
      <w:pPr>
        <w:autoSpaceDE w:val="0"/>
        <w:autoSpaceDN w:val="0"/>
        <w:adjustRightInd w:val="0"/>
      </w:pPr>
      <w:r w:rsidRPr="00BE320A">
        <w:t>_________________________________</w:t>
      </w:r>
    </w:p>
    <w:p w14:paraId="77827D80" w14:textId="77777777" w:rsidR="00997AD3" w:rsidRPr="00BE320A" w:rsidRDefault="00997AD3" w:rsidP="00997AD3">
      <w:pPr>
        <w:autoSpaceDE w:val="0"/>
        <w:autoSpaceDN w:val="0"/>
        <w:adjustRightInd w:val="0"/>
      </w:pPr>
      <w:r w:rsidRPr="00BE320A">
        <w:t>Unit(s) owned</w:t>
      </w:r>
    </w:p>
    <w:p w14:paraId="64158E56" w14:textId="77777777" w:rsidR="00997AD3" w:rsidRPr="00BE320A" w:rsidRDefault="00997AD3" w:rsidP="00997AD3">
      <w:pPr>
        <w:autoSpaceDE w:val="0"/>
        <w:autoSpaceDN w:val="0"/>
        <w:adjustRightInd w:val="0"/>
      </w:pPr>
    </w:p>
    <w:p w14:paraId="2A025661" w14:textId="53254259" w:rsidR="00997AD3" w:rsidRPr="00BE320A" w:rsidRDefault="00997AD3" w:rsidP="00997AD3">
      <w:pPr>
        <w:autoSpaceDE w:val="0"/>
        <w:autoSpaceDN w:val="0"/>
        <w:adjustRightInd w:val="0"/>
      </w:pPr>
      <w:r w:rsidRPr="00BE320A">
        <w:t xml:space="preserve">Please return the completed Notice and Information Form </w:t>
      </w:r>
      <w:r w:rsidR="00792F47">
        <w:t xml:space="preserve">and attached Candidates Information Form </w:t>
      </w:r>
      <w:r w:rsidRPr="00BE320A">
        <w:t>(if supplying) via postal mail</w:t>
      </w:r>
      <w:r w:rsidR="00C7670C">
        <w:t xml:space="preserve">, </w:t>
      </w:r>
      <w:r w:rsidR="00E750E8">
        <w:t>Hand delivery</w:t>
      </w:r>
      <w:r w:rsidRPr="00BE320A">
        <w:t xml:space="preserve"> or email to:</w:t>
      </w:r>
    </w:p>
    <w:p w14:paraId="36B8989C" w14:textId="77777777" w:rsidR="00997AD3" w:rsidRPr="00A801CC" w:rsidRDefault="00997AD3" w:rsidP="00997AD3">
      <w:pPr>
        <w:autoSpaceDE w:val="0"/>
        <w:autoSpaceDN w:val="0"/>
        <w:adjustRightInd w:val="0"/>
        <w:rPr>
          <w:highlight w:val="yellow"/>
        </w:rPr>
      </w:pPr>
    </w:p>
    <w:p w14:paraId="53ADFDF5" w14:textId="77777777" w:rsidR="00C7670C" w:rsidRPr="00BE320A" w:rsidRDefault="00C7670C" w:rsidP="00C7670C">
      <w:pPr>
        <w:jc w:val="center"/>
        <w:rPr>
          <w:b/>
        </w:rPr>
      </w:pPr>
    </w:p>
    <w:p w14:paraId="52056587" w14:textId="77777777" w:rsidR="00DB3458" w:rsidRPr="00DB3458" w:rsidRDefault="00DB3458" w:rsidP="00DB3458">
      <w:pPr>
        <w:jc w:val="center"/>
        <w:rPr>
          <w:rFonts w:ascii="Times New Roman Bold" w:hAnsi="Times New Roman Bold"/>
          <w:b/>
          <w:caps/>
        </w:rPr>
      </w:pPr>
      <w:r w:rsidRPr="00DB3458">
        <w:rPr>
          <w:rFonts w:ascii="Times New Roman Bold" w:hAnsi="Times New Roman Bold"/>
          <w:b/>
          <w:caps/>
        </w:rPr>
        <w:t>Barrington Park Condominium Association, Inc.</w:t>
      </w:r>
    </w:p>
    <w:p w14:paraId="54F48502" w14:textId="714C5E93" w:rsidR="00997AD3" w:rsidRDefault="00997AD3" w:rsidP="00C7670C">
      <w:pPr>
        <w:jc w:val="center"/>
        <w:rPr>
          <w:highlight w:val="yellow"/>
        </w:rPr>
      </w:pPr>
    </w:p>
    <w:p w14:paraId="3FC982BC" w14:textId="77777777" w:rsidR="00E750E8" w:rsidRDefault="00E750E8" w:rsidP="00E750E8">
      <w:pPr>
        <w:jc w:val="center"/>
        <w:rPr>
          <w:b/>
        </w:rPr>
      </w:pPr>
      <w:r w:rsidRPr="00E750E8">
        <w:rPr>
          <w:b/>
        </w:rPr>
        <w:t>Hand Deliver to</w:t>
      </w:r>
      <w:r>
        <w:rPr>
          <w:b/>
        </w:rPr>
        <w:t xml:space="preserve">:  </w:t>
      </w:r>
      <w:r w:rsidRPr="00E750E8">
        <w:rPr>
          <w:b/>
          <w:u w:val="single"/>
        </w:rPr>
        <w:t>Barrington</w:t>
      </w:r>
      <w:r w:rsidRPr="00E750E8">
        <w:rPr>
          <w:bCs/>
          <w:u w:val="single"/>
        </w:rPr>
        <w:t xml:space="preserve"> </w:t>
      </w:r>
      <w:r w:rsidRPr="00E750E8">
        <w:rPr>
          <w:b/>
          <w:u w:val="single"/>
        </w:rPr>
        <w:t>Park Amenity Building</w:t>
      </w:r>
      <w:r w:rsidRPr="00E750E8">
        <w:rPr>
          <w:b/>
        </w:rPr>
        <w:t xml:space="preserve"> </w:t>
      </w:r>
    </w:p>
    <w:p w14:paraId="30A943A9" w14:textId="77777777" w:rsidR="00E750E8" w:rsidRDefault="00E750E8" w:rsidP="00E750E8">
      <w:pPr>
        <w:jc w:val="center"/>
        <w:rPr>
          <w:b/>
        </w:rPr>
      </w:pPr>
      <w:r>
        <w:rPr>
          <w:b/>
        </w:rPr>
        <w:t>or</w:t>
      </w:r>
    </w:p>
    <w:p w14:paraId="68956A4E" w14:textId="77777777" w:rsidR="00E750E8" w:rsidRDefault="00E750E8" w:rsidP="00E750E8">
      <w:pPr>
        <w:jc w:val="center"/>
        <w:rPr>
          <w:b/>
        </w:rPr>
      </w:pPr>
      <w:r>
        <w:rPr>
          <w:b/>
        </w:rPr>
        <w:t xml:space="preserve">Mail to: </w:t>
      </w:r>
    </w:p>
    <w:p w14:paraId="471C3037" w14:textId="77777777" w:rsidR="00E750E8" w:rsidRDefault="00E750E8" w:rsidP="00E750E8">
      <w:pPr>
        <w:jc w:val="center"/>
        <w:rPr>
          <w:b/>
        </w:rPr>
      </w:pPr>
      <w:r>
        <w:rPr>
          <w:b/>
        </w:rPr>
        <w:t xml:space="preserve">Barrington Park </w:t>
      </w:r>
    </w:p>
    <w:p w14:paraId="1F728DD1" w14:textId="77777777" w:rsidR="00E750E8" w:rsidRPr="00E750E8" w:rsidRDefault="00E750E8" w:rsidP="00E750E8">
      <w:pPr>
        <w:jc w:val="center"/>
        <w:rPr>
          <w:b/>
        </w:rPr>
      </w:pPr>
      <w:r>
        <w:rPr>
          <w:b/>
        </w:rPr>
        <w:t>327 Office Plaza Dr, Suite 211 Tallahassee FL 32031</w:t>
      </w:r>
    </w:p>
    <w:p w14:paraId="08B74A9E" w14:textId="77777777" w:rsidR="00E750E8" w:rsidRPr="00E750E8" w:rsidRDefault="00E750E8" w:rsidP="00E750E8">
      <w:pPr>
        <w:jc w:val="center"/>
        <w:rPr>
          <w:b/>
        </w:rPr>
      </w:pPr>
      <w:r w:rsidRPr="00E750E8">
        <w:rPr>
          <w:b/>
        </w:rPr>
        <w:t>or</w:t>
      </w:r>
    </w:p>
    <w:p w14:paraId="7AB65202" w14:textId="77777777" w:rsidR="00E750E8" w:rsidRPr="00BE320A" w:rsidRDefault="00E750E8" w:rsidP="00E750E8">
      <w:pPr>
        <w:jc w:val="center"/>
        <w:rPr>
          <w:b/>
        </w:rPr>
      </w:pPr>
      <w:r w:rsidRPr="00E750E8">
        <w:rPr>
          <w:b/>
        </w:rPr>
        <w:t>EMAIL:</w:t>
      </w:r>
      <w:r>
        <w:rPr>
          <w:b/>
        </w:rPr>
        <w:t xml:space="preserve"> Customerservice@tpam.biz</w:t>
      </w:r>
    </w:p>
    <w:p w14:paraId="3F7502EC" w14:textId="77777777" w:rsidR="00E750E8" w:rsidRPr="00A801CC" w:rsidRDefault="00E750E8" w:rsidP="00E750E8">
      <w:pPr>
        <w:pStyle w:val="Default"/>
        <w:jc w:val="both"/>
        <w:rPr>
          <w:rFonts w:ascii="Times New Roman" w:hAnsi="Times New Roman" w:cs="Times New Roman"/>
          <w:highlight w:val="yellow"/>
        </w:rPr>
      </w:pPr>
    </w:p>
    <w:p w14:paraId="19D52E0F" w14:textId="77777777" w:rsidR="00E750E8" w:rsidRPr="00A801CC" w:rsidRDefault="00E750E8" w:rsidP="00C7670C">
      <w:pPr>
        <w:jc w:val="center"/>
        <w:rPr>
          <w:highlight w:val="yellow"/>
        </w:rPr>
      </w:pPr>
    </w:p>
    <w:p w14:paraId="1288A3EA" w14:textId="0653ADE7" w:rsidR="00B45B5A" w:rsidRDefault="00B45B5A" w:rsidP="00B45B5A">
      <w:pPr>
        <w:ind w:firstLine="720"/>
        <w:jc w:val="both"/>
      </w:pPr>
    </w:p>
    <w:p w14:paraId="53432ED0" w14:textId="5367CEBB" w:rsidR="004D0B00" w:rsidRDefault="004D0B00" w:rsidP="00B45B5A">
      <w:pPr>
        <w:ind w:firstLine="720"/>
        <w:jc w:val="both"/>
      </w:pPr>
    </w:p>
    <w:p w14:paraId="5072CEB9" w14:textId="5F717389" w:rsidR="004D0B00" w:rsidRDefault="004D0B00" w:rsidP="00B45B5A">
      <w:pPr>
        <w:ind w:firstLine="720"/>
        <w:jc w:val="both"/>
      </w:pPr>
    </w:p>
    <w:p w14:paraId="1E6A30EE" w14:textId="6AE3CBFC" w:rsidR="004D0B00" w:rsidRDefault="004D0B00" w:rsidP="00B45B5A">
      <w:pPr>
        <w:ind w:firstLine="720"/>
        <w:jc w:val="both"/>
      </w:pPr>
    </w:p>
    <w:p w14:paraId="40158539" w14:textId="14A4AD28" w:rsidR="004D0B00" w:rsidRDefault="004D0B00" w:rsidP="00B45B5A">
      <w:pPr>
        <w:ind w:firstLine="720"/>
        <w:jc w:val="both"/>
      </w:pPr>
    </w:p>
    <w:p w14:paraId="0C939C05" w14:textId="15D5200B" w:rsidR="004D0B00" w:rsidRDefault="004D0B00" w:rsidP="00B45B5A">
      <w:pPr>
        <w:ind w:firstLine="720"/>
        <w:jc w:val="both"/>
      </w:pPr>
    </w:p>
    <w:p w14:paraId="2C3B10A0" w14:textId="70F9A0AA" w:rsidR="004D0B00" w:rsidRDefault="004D0B00" w:rsidP="00B45B5A">
      <w:pPr>
        <w:ind w:firstLine="720"/>
        <w:jc w:val="both"/>
      </w:pPr>
    </w:p>
    <w:p w14:paraId="33959218" w14:textId="0C1271C6" w:rsidR="004D0B00" w:rsidRDefault="004D0B00" w:rsidP="00B45B5A">
      <w:pPr>
        <w:ind w:firstLine="720"/>
        <w:jc w:val="both"/>
      </w:pPr>
    </w:p>
    <w:p w14:paraId="28635BE6" w14:textId="77777777" w:rsidR="004D0B00" w:rsidRPr="00BE320A" w:rsidRDefault="004D0B00" w:rsidP="004D0B00">
      <w:pPr>
        <w:jc w:val="both"/>
      </w:pPr>
      <w:r w:rsidRPr="00D25DC6">
        <w:t xml:space="preserve">Dated this </w:t>
      </w:r>
      <w:r>
        <w:t>9</w:t>
      </w:r>
      <w:r w:rsidRPr="00D25DC6">
        <w:rPr>
          <w:vertAlign w:val="superscript"/>
        </w:rPr>
        <w:t>th</w:t>
      </w:r>
      <w:r w:rsidRPr="00D25DC6">
        <w:t xml:space="preserve"> day of J</w:t>
      </w:r>
      <w:r>
        <w:t>uly</w:t>
      </w:r>
      <w:r w:rsidRPr="00D25DC6">
        <w:t xml:space="preserve"> 202</w:t>
      </w:r>
      <w:r>
        <w:t>1</w:t>
      </w:r>
      <w:r w:rsidRPr="00D25DC6">
        <w:t>.</w:t>
      </w:r>
    </w:p>
    <w:p w14:paraId="3AA35E3F" w14:textId="77777777" w:rsidR="004D0B00" w:rsidRPr="00997AD3" w:rsidRDefault="004D0B00" w:rsidP="00B45B5A">
      <w:pPr>
        <w:ind w:firstLine="720"/>
        <w:jc w:val="both"/>
      </w:pPr>
    </w:p>
    <w:sectPr w:rsidR="004D0B00" w:rsidRPr="00997AD3" w:rsidSect="006D2D1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59495" w14:textId="77777777" w:rsidR="00593E38" w:rsidRDefault="00593E38" w:rsidP="006D2D14">
      <w:r>
        <w:separator/>
      </w:r>
    </w:p>
  </w:endnote>
  <w:endnote w:type="continuationSeparator" w:id="0">
    <w:p w14:paraId="0BDEB659" w14:textId="77777777" w:rsidR="00593E38" w:rsidRDefault="00593E38" w:rsidP="006D2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14BCA" w14:textId="77777777" w:rsidR="00D951D8" w:rsidRDefault="00D951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0BA3B" w14:textId="5D84FB8D" w:rsidR="006D2D14" w:rsidRPr="006D2D14" w:rsidRDefault="006D2D14">
    <w:pPr>
      <w:pStyle w:val="Footer"/>
      <w:jc w:val="right"/>
      <w:rPr>
        <w:sz w:val="32"/>
        <w:szCs w:val="32"/>
      </w:rPr>
    </w:pPr>
  </w:p>
  <w:p w14:paraId="21966CE2" w14:textId="77777777" w:rsidR="006D2D14" w:rsidRDefault="006D2D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322134" w14:textId="6DB26483" w:rsidR="006D2D14" w:rsidRPr="006D2D14" w:rsidRDefault="006D2D14">
    <w:pPr>
      <w:pStyle w:val="Footer"/>
    </w:pPr>
    <w:r w:rsidRPr="006D2D14">
      <w:tab/>
    </w:r>
    <w:r w:rsidRPr="006D2D14">
      <w:tab/>
    </w:r>
    <w:r w:rsidRPr="006D2D14">
      <w:tab/>
    </w:r>
    <w:r w:rsidRPr="006D2D14">
      <w:tab/>
      <w:t>TURN PAGE OV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9966F2" w14:textId="77777777" w:rsidR="00593E38" w:rsidRDefault="00593E38" w:rsidP="006D2D14">
      <w:r>
        <w:separator/>
      </w:r>
    </w:p>
  </w:footnote>
  <w:footnote w:type="continuationSeparator" w:id="0">
    <w:p w14:paraId="35DB21A5" w14:textId="77777777" w:rsidR="00593E38" w:rsidRDefault="00593E38" w:rsidP="006D2D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E9513" w14:textId="77777777" w:rsidR="00D951D8" w:rsidRDefault="00D951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AB0655" w14:textId="77777777" w:rsidR="00D951D8" w:rsidRDefault="00D951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424FC" w14:textId="77777777" w:rsidR="00D951D8" w:rsidRDefault="00D951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516CD8"/>
    <w:multiLevelType w:val="hybridMultilevel"/>
    <w:tmpl w:val="62AA6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c1NzewsDS0NDNW0lEKTi0uzszPAykwrAUAMpM2yCwAAAA="/>
  </w:docVars>
  <w:rsids>
    <w:rsidRoot w:val="00043E4F"/>
    <w:rsid w:val="0000143A"/>
    <w:rsid w:val="0000488D"/>
    <w:rsid w:val="00043E4F"/>
    <w:rsid w:val="000E7290"/>
    <w:rsid w:val="00100CFF"/>
    <w:rsid w:val="001238AF"/>
    <w:rsid w:val="001E329E"/>
    <w:rsid w:val="002103FD"/>
    <w:rsid w:val="002B01BF"/>
    <w:rsid w:val="00301230"/>
    <w:rsid w:val="00352261"/>
    <w:rsid w:val="00361E78"/>
    <w:rsid w:val="003A7BF1"/>
    <w:rsid w:val="004D0B00"/>
    <w:rsid w:val="004E3ED0"/>
    <w:rsid w:val="004E57C2"/>
    <w:rsid w:val="004F156B"/>
    <w:rsid w:val="00572F2A"/>
    <w:rsid w:val="00593E38"/>
    <w:rsid w:val="005949AC"/>
    <w:rsid w:val="005F4537"/>
    <w:rsid w:val="00651CC5"/>
    <w:rsid w:val="00655E67"/>
    <w:rsid w:val="006829DA"/>
    <w:rsid w:val="006D2D14"/>
    <w:rsid w:val="00703E19"/>
    <w:rsid w:val="00724ADD"/>
    <w:rsid w:val="0075131C"/>
    <w:rsid w:val="00754263"/>
    <w:rsid w:val="00780BC3"/>
    <w:rsid w:val="00792F47"/>
    <w:rsid w:val="008741A3"/>
    <w:rsid w:val="00923BE4"/>
    <w:rsid w:val="00936FB8"/>
    <w:rsid w:val="00997AD3"/>
    <w:rsid w:val="009A6D06"/>
    <w:rsid w:val="00A579F5"/>
    <w:rsid w:val="00A801CC"/>
    <w:rsid w:val="00AA2960"/>
    <w:rsid w:val="00AF50D5"/>
    <w:rsid w:val="00B45B5A"/>
    <w:rsid w:val="00BE320A"/>
    <w:rsid w:val="00C33855"/>
    <w:rsid w:val="00C57F26"/>
    <w:rsid w:val="00C7670C"/>
    <w:rsid w:val="00D25DC6"/>
    <w:rsid w:val="00D951D8"/>
    <w:rsid w:val="00DB3458"/>
    <w:rsid w:val="00DD654C"/>
    <w:rsid w:val="00DE6B50"/>
    <w:rsid w:val="00E217AA"/>
    <w:rsid w:val="00E750E8"/>
    <w:rsid w:val="00F157BC"/>
    <w:rsid w:val="00F24624"/>
    <w:rsid w:val="00FB26D9"/>
    <w:rsid w:val="00FE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45110"/>
  <w15:chartTrackingRefBased/>
  <w15:docId w15:val="{3B2BEAD1-64EA-4710-98F7-E97FE2CF1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B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43E4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97AD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855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855"/>
    <w:rPr>
      <w:rFonts w:ascii="Segoe UI" w:hAnsi="Segoe UI" w:cs="Segoe UI"/>
      <w:sz w:val="18"/>
      <w:szCs w:val="18"/>
    </w:rPr>
  </w:style>
  <w:style w:type="character" w:customStyle="1" w:styleId="xbe">
    <w:name w:val="_xbe"/>
    <w:basedOn w:val="DefaultParagraphFont"/>
    <w:rsid w:val="005F4537"/>
  </w:style>
  <w:style w:type="character" w:customStyle="1" w:styleId="h-block">
    <w:name w:val="h-block"/>
    <w:basedOn w:val="DefaultParagraphFont"/>
    <w:rsid w:val="00A801CC"/>
  </w:style>
  <w:style w:type="character" w:styleId="UnresolvedMention">
    <w:name w:val="Unresolved Mention"/>
    <w:basedOn w:val="DefaultParagraphFont"/>
    <w:uiPriority w:val="99"/>
    <w:semiHidden/>
    <w:unhideWhenUsed/>
    <w:rsid w:val="002103FD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103F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103FD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6D2D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2D1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D2D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2D1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7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ice Computer</dc:creator>
  <cp:keywords/>
  <dc:description/>
  <cp:lastModifiedBy>Ray</cp:lastModifiedBy>
  <cp:revision>2</cp:revision>
  <cp:lastPrinted>2017-02-21T18:01:00Z</cp:lastPrinted>
  <dcterms:created xsi:type="dcterms:W3CDTF">2021-07-08T20:23:00Z</dcterms:created>
  <dcterms:modified xsi:type="dcterms:W3CDTF">2021-07-08T20:23:00Z</dcterms:modified>
</cp:coreProperties>
</file>